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146" w:rsidRDefault="00485146" w:rsidP="00561AFB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561AFB" w:rsidRPr="00485146" w:rsidRDefault="00561AFB" w:rsidP="00561AFB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Pitt County Schools</w:t>
      </w:r>
    </w:p>
    <w:p w:rsidR="00561AFB" w:rsidRPr="00485146" w:rsidRDefault="00561AFB" w:rsidP="00561AFB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Estimate of Travel Expenditures Form</w:t>
      </w:r>
    </w:p>
    <w:p w:rsidR="00561AFB" w:rsidRPr="00485146" w:rsidRDefault="00561AFB" w:rsidP="00561AFB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561AFB" w:rsidRPr="00485146" w:rsidRDefault="00561AFB" w:rsidP="00561AFB">
      <w:pPr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1.  Employee Nam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2.  Meeting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3.  Location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4.  Date of Travel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5.  Estimated Travel Expenditures:</w:t>
      </w:r>
    </w:p>
    <w:p w:rsidR="00561AFB" w:rsidRPr="00485146" w:rsidRDefault="00561AFB" w:rsidP="00561AFB">
      <w:pPr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Registration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Meals (State Rate)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*Room (</w:t>
      </w:r>
      <w:proofErr w:type="spellStart"/>
      <w:r w:rsidRPr="00485146">
        <w:rPr>
          <w:rFonts w:ascii="Times New Roman" w:hAnsi="Times New Roman" w:cs="Times New Roman"/>
          <w:b/>
          <w:sz w:val="20"/>
          <w:szCs w:val="20"/>
        </w:rPr>
        <w:t>incl</w:t>
      </w:r>
      <w:proofErr w:type="spellEnd"/>
      <w:r w:rsidRPr="00485146">
        <w:rPr>
          <w:rFonts w:ascii="Times New Roman" w:hAnsi="Times New Roman" w:cs="Times New Roman"/>
          <w:b/>
          <w:sz w:val="20"/>
          <w:szCs w:val="20"/>
        </w:rPr>
        <w:t xml:space="preserve"> tax)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 xml:space="preserve">____ </w:t>
      </w:r>
      <w:r w:rsidRPr="00485146">
        <w:rPr>
          <w:rFonts w:ascii="Times New Roman" w:hAnsi="Times New Roman" w:cs="Times New Roman"/>
          <w:sz w:val="20"/>
          <w:szCs w:val="20"/>
        </w:rPr>
        <w:t>Nights at $_____per night</w:t>
      </w:r>
    </w:p>
    <w:p w:rsidR="00561AFB" w:rsidRPr="00485146" w:rsidRDefault="00561AFB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Transportation/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____________________</w:t>
      </w:r>
    </w:p>
    <w:p w:rsidR="00561AFB" w:rsidRPr="00485146" w:rsidRDefault="00561AFB" w:rsidP="00561AFB">
      <w:pPr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Mileage:</w:t>
      </w:r>
    </w:p>
    <w:p w:rsidR="00561AFB" w:rsidRPr="00485146" w:rsidRDefault="00561AFB" w:rsidP="00561AF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Air Far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</w:t>
      </w:r>
    </w:p>
    <w:p w:rsidR="00561AFB" w:rsidRPr="00485146" w:rsidRDefault="00561AFB" w:rsidP="00561AF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Substitute Cost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</w:t>
      </w:r>
    </w:p>
    <w:p w:rsidR="00561AFB" w:rsidRPr="00485146" w:rsidRDefault="00561AFB" w:rsidP="00561AF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Other Expens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</w:t>
      </w:r>
    </w:p>
    <w:p w:rsidR="00561AFB" w:rsidRPr="00485146" w:rsidRDefault="00561AFB" w:rsidP="00561AF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Total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sz w:val="20"/>
          <w:szCs w:val="20"/>
        </w:rPr>
        <w:t>____________________</w:t>
      </w:r>
    </w:p>
    <w:p w:rsidR="00561AFB" w:rsidRPr="00485146" w:rsidRDefault="00561AFB" w:rsidP="00561AF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Budget </w:t>
      </w:r>
      <w:proofErr w:type="gramStart"/>
      <w:r w:rsidRPr="00485146">
        <w:rPr>
          <w:rFonts w:ascii="Times New Roman" w:hAnsi="Times New Roman" w:cs="Times New Roman"/>
          <w:b/>
          <w:sz w:val="20"/>
          <w:szCs w:val="20"/>
        </w:rPr>
        <w:t>From</w:t>
      </w:r>
      <w:proofErr w:type="gramEnd"/>
      <w:r w:rsidRPr="00485146">
        <w:rPr>
          <w:rFonts w:ascii="Times New Roman" w:hAnsi="Times New Roman" w:cs="Times New Roman"/>
          <w:b/>
          <w:sz w:val="20"/>
          <w:szCs w:val="20"/>
        </w:rPr>
        <w:t xml:space="preserve"> Which Travel is to Be Paid:  </w:t>
      </w: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</w:t>
      </w:r>
      <w:r w:rsidR="00485146">
        <w:rPr>
          <w:rFonts w:ascii="Times New Roman" w:hAnsi="Times New Roman" w:cs="Times New Roman"/>
          <w:sz w:val="20"/>
          <w:szCs w:val="20"/>
        </w:rPr>
        <w:t>_________</w:t>
      </w:r>
    </w:p>
    <w:p w:rsidR="00561AFB" w:rsidRPr="00485146" w:rsidRDefault="00485146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*</w:t>
      </w:r>
      <w:r w:rsidR="00561AFB" w:rsidRPr="00485146">
        <w:rPr>
          <w:rFonts w:ascii="Times New Roman" w:hAnsi="Times New Roman" w:cs="Times New Roman"/>
          <w:b/>
          <w:sz w:val="20"/>
          <w:szCs w:val="20"/>
        </w:rPr>
        <w:t>If room rate exceeds allowable state per diem rate, please explain in detail reason why.</w:t>
      </w:r>
    </w:p>
    <w:p w:rsidR="00561AFB" w:rsidRDefault="00561AFB" w:rsidP="00561AFB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485146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D3525" w:rsidRPr="00485146">
        <w:rPr>
          <w:rFonts w:ascii="Times New Roman" w:hAnsi="Times New Roman" w:cs="Times New Roman"/>
          <w:sz w:val="20"/>
          <w:szCs w:val="20"/>
        </w:rPr>
        <w:t>___</w:t>
      </w:r>
      <w:r w:rsidR="00485146">
        <w:rPr>
          <w:rFonts w:ascii="Times New Roman" w:hAnsi="Times New Roman" w:cs="Times New Roman"/>
          <w:sz w:val="20"/>
          <w:szCs w:val="20"/>
        </w:rPr>
        <w:t>_________________________________</w:t>
      </w:r>
    </w:p>
    <w:p w:rsidR="00485146" w:rsidRPr="00485146" w:rsidRDefault="00485146" w:rsidP="00561AFB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i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6.  </w:t>
      </w:r>
      <w:r w:rsidRPr="00485146">
        <w:rPr>
          <w:rFonts w:ascii="Times New Roman" w:hAnsi="Times New Roman" w:cs="Times New Roman"/>
          <w:b/>
          <w:i/>
          <w:sz w:val="20"/>
          <w:szCs w:val="20"/>
        </w:rPr>
        <w:t xml:space="preserve">Travel Approval – This is a true and accurate estimate of expenses to be incurred in the service of </w:t>
      </w: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i/>
          <w:sz w:val="20"/>
          <w:szCs w:val="20"/>
        </w:rPr>
        <w:t xml:space="preserve">     Pitt County Board of Education.</w:t>
      </w: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 Employee Signatur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_____________________________</w:t>
      </w: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 Dat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_____________________________</w:t>
      </w: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</w:p>
    <w:p w:rsidR="001D3525" w:rsidRPr="00485146" w:rsidRDefault="001D3525" w:rsidP="00561AFB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 Authorizing Signature(s)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_________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______</w:t>
      </w:r>
    </w:p>
    <w:p w:rsidR="001D3525" w:rsidRPr="00485146" w:rsidRDefault="001D3525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 Dat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_____________________________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______</w:t>
      </w:r>
    </w:p>
    <w:p w:rsidR="001D3525" w:rsidRPr="00485146" w:rsidRDefault="001D3525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</w:p>
    <w:p w:rsidR="001D3525" w:rsidRPr="00485146" w:rsidRDefault="001D3525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*Superintendent Sig.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>_____________________________</w:t>
      </w:r>
    </w:p>
    <w:p w:rsidR="001D3525" w:rsidRPr="00485146" w:rsidRDefault="001D3525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 xml:space="preserve">      Date:</w:t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</w:r>
      <w:r w:rsidRPr="00485146">
        <w:rPr>
          <w:rFonts w:ascii="Times New Roman" w:hAnsi="Times New Roman" w:cs="Times New Roman"/>
          <w:b/>
          <w:sz w:val="20"/>
          <w:szCs w:val="20"/>
        </w:rPr>
        <w:tab/>
        <w:t>_____________________________</w:t>
      </w:r>
    </w:p>
    <w:p w:rsidR="001D3525" w:rsidRPr="00485146" w:rsidRDefault="001D3525" w:rsidP="001D3525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85146" w:rsidRDefault="00485146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485146">
        <w:rPr>
          <w:rFonts w:ascii="Times New Roman" w:hAnsi="Times New Roman" w:cs="Times New Roman"/>
          <w:b/>
          <w:sz w:val="20"/>
          <w:szCs w:val="20"/>
        </w:rPr>
        <w:t>*Superintendent Signature is required if:</w:t>
      </w:r>
    </w:p>
    <w:p w:rsidR="00485146" w:rsidRDefault="00485146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  <w:t xml:space="preserve">1.  Estimated Total Travel Expense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if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$1,000 or more.</w:t>
      </w:r>
    </w:p>
    <w:p w:rsidR="00485146" w:rsidRDefault="00485146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  <w:t xml:space="preserve">2.  Superintendent is the immediate supervisor of the employee requesting </w:t>
      </w:r>
    </w:p>
    <w:p w:rsidR="00485146" w:rsidRDefault="00485146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  <w:t xml:space="preserve">    out of county travel.</w:t>
      </w:r>
    </w:p>
    <w:p w:rsidR="00485146" w:rsidRPr="00485146" w:rsidRDefault="00485146" w:rsidP="001D3525">
      <w:pPr>
        <w:spacing w:line="240" w:lineRule="auto"/>
        <w:contextualSpacing/>
        <w:rPr>
          <w:rFonts w:ascii="Times New Roman" w:hAnsi="Times New Roman" w:cs="Times New Roman"/>
          <w:b/>
          <w:sz w:val="20"/>
          <w:szCs w:val="20"/>
        </w:rPr>
      </w:pPr>
    </w:p>
    <w:p w:rsidR="001D3525" w:rsidRPr="00485146" w:rsidRDefault="001D3525" w:rsidP="00561AFB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sectPr w:rsidR="001D3525" w:rsidRPr="00485146" w:rsidSect="00561AFB">
      <w:footerReference w:type="default" r:id="rId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B03" w:rsidRDefault="00434B03" w:rsidP="00485146">
      <w:pPr>
        <w:spacing w:after="0" w:line="240" w:lineRule="auto"/>
      </w:pPr>
      <w:r>
        <w:separator/>
      </w:r>
    </w:p>
  </w:endnote>
  <w:endnote w:type="continuationSeparator" w:id="0">
    <w:p w:rsidR="00434B03" w:rsidRDefault="00434B03" w:rsidP="00485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146" w:rsidRDefault="00485146">
    <w:pPr>
      <w:pStyle w:val="Footer"/>
    </w:pPr>
    <w:r>
      <w:t>PCS-28 Revised 11/20/06</w:t>
    </w:r>
    <w:r>
      <w:tab/>
    </w:r>
    <w:r>
      <w:tab/>
      <w:t>White Copy Attach to Expense Reimbursement Form</w:t>
    </w:r>
  </w:p>
  <w:p w:rsidR="00485146" w:rsidRDefault="00485146">
    <w:pPr>
      <w:pStyle w:val="Footer"/>
    </w:pPr>
    <w:r>
      <w:tab/>
    </w:r>
    <w:r>
      <w:tab/>
      <w:t>Yellow Copy for Supervisor</w:t>
    </w:r>
  </w:p>
  <w:p w:rsidR="00485146" w:rsidRDefault="00485146">
    <w:pPr>
      <w:pStyle w:val="Footer"/>
    </w:pPr>
    <w:r>
      <w:tab/>
    </w:r>
    <w:r>
      <w:tab/>
      <w:t>Pink Copy for Employee</w:t>
    </w:r>
  </w:p>
  <w:p w:rsidR="00485146" w:rsidRDefault="004851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B03" w:rsidRDefault="00434B03" w:rsidP="00485146">
      <w:pPr>
        <w:spacing w:after="0" w:line="240" w:lineRule="auto"/>
      </w:pPr>
      <w:r>
        <w:separator/>
      </w:r>
    </w:p>
  </w:footnote>
  <w:footnote w:type="continuationSeparator" w:id="0">
    <w:p w:rsidR="00434B03" w:rsidRDefault="00434B03" w:rsidP="004851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C660C1"/>
    <w:multiLevelType w:val="hybridMultilevel"/>
    <w:tmpl w:val="99560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zIzsjAyMDAzszRU0lEKTi0uzszPAykwrAUAueb/ZiwAAAA="/>
  </w:docVars>
  <w:rsids>
    <w:rsidRoot w:val="00561AFB"/>
    <w:rsid w:val="000219BB"/>
    <w:rsid w:val="000A2ABF"/>
    <w:rsid w:val="001D3525"/>
    <w:rsid w:val="003965BE"/>
    <w:rsid w:val="00434B03"/>
    <w:rsid w:val="00485146"/>
    <w:rsid w:val="00561AFB"/>
    <w:rsid w:val="005D34A8"/>
    <w:rsid w:val="007173E9"/>
    <w:rsid w:val="009C29E2"/>
    <w:rsid w:val="00A3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42A025-D441-4C31-8238-05019FC8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A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8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5146"/>
  </w:style>
  <w:style w:type="paragraph" w:styleId="Footer">
    <w:name w:val="footer"/>
    <w:basedOn w:val="Normal"/>
    <w:link w:val="FooterChar"/>
    <w:uiPriority w:val="99"/>
    <w:unhideWhenUsed/>
    <w:rsid w:val="0048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146"/>
  </w:style>
  <w:style w:type="paragraph" w:styleId="BalloonText">
    <w:name w:val="Balloon Text"/>
    <w:basedOn w:val="Normal"/>
    <w:link w:val="BalloonTextChar"/>
    <w:uiPriority w:val="99"/>
    <w:semiHidden/>
    <w:unhideWhenUsed/>
    <w:rsid w:val="00485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1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t County Schools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tt County Schools</dc:creator>
  <cp:lastModifiedBy>Patricia Cox</cp:lastModifiedBy>
  <cp:revision>2</cp:revision>
  <dcterms:created xsi:type="dcterms:W3CDTF">2019-10-30T15:15:00Z</dcterms:created>
  <dcterms:modified xsi:type="dcterms:W3CDTF">2019-10-30T15:15:00Z</dcterms:modified>
</cp:coreProperties>
</file>